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A69EA0" w14:textId="4792E0D5" w:rsidR="005C29FA" w:rsidRDefault="005C29FA" w:rsidP="005C29FA">
      <w:pPr>
        <w:pStyle w:val="Heading1"/>
        <w:jc w:val="center"/>
      </w:pPr>
      <w:r>
        <w:t xml:space="preserve">Лекция № </w:t>
      </w:r>
      <w:r>
        <w:t>2</w:t>
      </w:r>
    </w:p>
    <w:p w14:paraId="23E0A2FB" w14:textId="1F703441" w:rsidR="004E059C" w:rsidRPr="00E42E82" w:rsidRDefault="004E059C">
      <w:pPr>
        <w:rPr>
          <w:lang w:val="en-US"/>
        </w:rPr>
      </w:pPr>
      <w:r>
        <w:t xml:space="preserve">Выучит неправильные глаголы с </w:t>
      </w:r>
      <w:proofErr w:type="gramStart"/>
      <w:r>
        <w:t>листка</w:t>
      </w:r>
      <w:r w:rsidR="00F53BE8">
        <w:t>(</w:t>
      </w:r>
      <w:proofErr w:type="gramEnd"/>
      <w:r w:rsidR="00F53BE8">
        <w:t>2)</w:t>
      </w:r>
      <w:r>
        <w:t>, перевести предложения в 3 задании</w:t>
      </w:r>
      <w:r w:rsidR="00F53BE8">
        <w:t>(1) и составить вопросы в 7 упражнении(3)</w:t>
      </w:r>
      <w:r w:rsidR="00497412">
        <w:t xml:space="preserve">, плюс готовиться к тесту по </w:t>
      </w:r>
      <w:r w:rsidR="00497412">
        <w:rPr>
          <w:lang w:val="en-US"/>
        </w:rPr>
        <w:t>Past</w:t>
      </w:r>
      <w:r w:rsidR="00497412" w:rsidRPr="00497412">
        <w:t xml:space="preserve"> </w:t>
      </w:r>
      <w:r w:rsidR="00497412">
        <w:rPr>
          <w:lang w:val="en-US"/>
        </w:rPr>
        <w:t>Simple</w:t>
      </w:r>
      <w:r w:rsidR="00F53BE8">
        <w:t>.</w:t>
      </w:r>
      <w:r w:rsidR="00AF063F">
        <w:t xml:space="preserve"> И</w:t>
      </w:r>
      <w:r w:rsidR="00AF063F" w:rsidRPr="00E42E82">
        <w:rPr>
          <w:lang w:val="en-US"/>
        </w:rPr>
        <w:t xml:space="preserve"> </w:t>
      </w:r>
      <w:r w:rsidR="00AF063F">
        <w:t>на</w:t>
      </w:r>
      <w:r w:rsidR="00AF063F" w:rsidRPr="00E42E82">
        <w:rPr>
          <w:lang w:val="en-US"/>
        </w:rPr>
        <w:t xml:space="preserve"> </w:t>
      </w:r>
      <w:r w:rsidR="00AF063F">
        <w:t>с</w:t>
      </w:r>
      <w:r w:rsidR="00AF063F" w:rsidRPr="00E42E82">
        <w:rPr>
          <w:lang w:val="en-US"/>
        </w:rPr>
        <w:t xml:space="preserve">. 22 </w:t>
      </w:r>
      <w:proofErr w:type="spellStart"/>
      <w:r w:rsidR="00AF063F">
        <w:t>упр</w:t>
      </w:r>
      <w:proofErr w:type="spellEnd"/>
      <w:r w:rsidR="00AF063F" w:rsidRPr="00E42E82">
        <w:rPr>
          <w:lang w:val="en-US"/>
        </w:rPr>
        <w:t xml:space="preserve">. 3 </w:t>
      </w:r>
      <w:r w:rsidR="00AF063F">
        <w:t>уметь</w:t>
      </w:r>
      <w:r w:rsidR="00AF063F" w:rsidRPr="00E42E82">
        <w:rPr>
          <w:lang w:val="en-US"/>
        </w:rPr>
        <w:t xml:space="preserve"> </w:t>
      </w:r>
      <w:r w:rsidR="00AF063F">
        <w:t>отвечать</w:t>
      </w:r>
      <w:r w:rsidR="00AF063F" w:rsidRPr="00E42E82">
        <w:rPr>
          <w:lang w:val="en-US"/>
        </w:rPr>
        <w:t xml:space="preserve"> </w:t>
      </w:r>
      <w:r w:rsidR="00AF063F">
        <w:t>на</w:t>
      </w:r>
      <w:r w:rsidR="00AF063F" w:rsidRPr="00E42E82">
        <w:rPr>
          <w:lang w:val="en-US"/>
        </w:rPr>
        <w:t xml:space="preserve"> </w:t>
      </w:r>
      <w:r w:rsidR="00AF063F">
        <w:t>вопросы</w:t>
      </w:r>
      <w:r w:rsidR="00AF063F" w:rsidRPr="00E42E82">
        <w:rPr>
          <w:lang w:val="en-US"/>
        </w:rPr>
        <w:t>.</w:t>
      </w:r>
    </w:p>
    <w:p w14:paraId="772401B4" w14:textId="7037B326" w:rsidR="00C177F0" w:rsidRPr="00E42E82" w:rsidRDefault="009F7A01">
      <w:pPr>
        <w:rPr>
          <w:lang w:val="en-US"/>
        </w:rPr>
      </w:pPr>
      <w:r w:rsidRPr="00E42E82">
        <w:rPr>
          <w:lang w:val="en-US"/>
        </w:rPr>
        <w:t>3.</w:t>
      </w:r>
    </w:p>
    <w:p w14:paraId="020956CE" w14:textId="402F63E3" w:rsidR="00841556" w:rsidRPr="00E42E82" w:rsidRDefault="009F7A01">
      <w:pPr>
        <w:rPr>
          <w:lang w:val="en-US"/>
        </w:rPr>
      </w:pPr>
      <w:bookmarkStart w:id="0" w:name="_Hlk1470964"/>
      <w:r>
        <w:rPr>
          <w:lang w:val="en-US"/>
        </w:rPr>
        <w:t xml:space="preserve">I took the bus </w:t>
      </w:r>
      <w:r w:rsidR="00931E1E">
        <w:rPr>
          <w:lang w:val="en-US"/>
        </w:rPr>
        <w:t>near the</w:t>
      </w:r>
      <w:r>
        <w:rPr>
          <w:lang w:val="en-US"/>
        </w:rPr>
        <w:t xml:space="preserve"> </w:t>
      </w:r>
      <w:r w:rsidR="00931E1E">
        <w:rPr>
          <w:lang w:val="en-US"/>
        </w:rPr>
        <w:t>Rockefeller</w:t>
      </w:r>
      <w:r>
        <w:rPr>
          <w:lang w:val="en-US"/>
        </w:rPr>
        <w:t xml:space="preserve"> Center.</w:t>
      </w:r>
      <w:bookmarkEnd w:id="0"/>
      <w:r w:rsidR="00931E1E">
        <w:rPr>
          <w:lang w:val="en-US"/>
        </w:rPr>
        <w:t xml:space="preserve"> </w:t>
      </w:r>
      <w:bookmarkStart w:id="1" w:name="_Hlk1470976"/>
      <w:r w:rsidR="00931E1E">
        <w:rPr>
          <w:lang w:val="en-US"/>
        </w:rPr>
        <w:t xml:space="preserve">Before last year I went to </w:t>
      </w:r>
      <w:r w:rsidR="003B36F0">
        <w:rPr>
          <w:lang w:val="en-US"/>
        </w:rPr>
        <w:t xml:space="preserve">the </w:t>
      </w:r>
      <w:r w:rsidR="00931E1E">
        <w:rPr>
          <w:lang w:val="en-US"/>
        </w:rPr>
        <w:t xml:space="preserve">work </w:t>
      </w:r>
      <w:r w:rsidR="003B36F0">
        <w:rPr>
          <w:lang w:val="en-US"/>
        </w:rPr>
        <w:t>by</w:t>
      </w:r>
      <w:r w:rsidR="00931E1E">
        <w:rPr>
          <w:lang w:val="en-US"/>
        </w:rPr>
        <w:t xml:space="preserve"> car</w:t>
      </w:r>
      <w:bookmarkStart w:id="2" w:name="_Hlk1470986"/>
      <w:bookmarkEnd w:id="1"/>
      <w:r w:rsidR="00931E1E">
        <w:rPr>
          <w:lang w:val="en-US"/>
        </w:rPr>
        <w:t>.</w:t>
      </w:r>
      <w:r w:rsidR="003B36F0">
        <w:rPr>
          <w:lang w:val="en-US"/>
        </w:rPr>
        <w:t xml:space="preserve"> </w:t>
      </w:r>
      <w:r w:rsidR="00EE12E4">
        <w:rPr>
          <w:lang w:val="en-US"/>
        </w:rPr>
        <w:t xml:space="preserve">I said John </w:t>
      </w:r>
      <w:r w:rsidR="00DD4454">
        <w:rPr>
          <w:lang w:val="en-US"/>
        </w:rPr>
        <w:t>about my trip.</w:t>
      </w:r>
    </w:p>
    <w:bookmarkEnd w:id="2"/>
    <w:p w14:paraId="32751E75" w14:textId="3096A566" w:rsidR="00030F98" w:rsidRDefault="00841556">
      <w:pPr>
        <w:rPr>
          <w:lang w:val="en-US"/>
        </w:rPr>
      </w:pPr>
      <w:r>
        <w:rPr>
          <w:lang w:val="en-US"/>
        </w:rPr>
        <w:t>Did the lesson begin in time? Yes, they did.</w:t>
      </w:r>
      <w:r w:rsidR="006A6A9C">
        <w:rPr>
          <w:lang w:val="en-US"/>
        </w:rPr>
        <w:t xml:space="preserve"> </w:t>
      </w:r>
      <w:r w:rsidR="00030F98">
        <w:rPr>
          <w:lang w:val="en-US"/>
        </w:rPr>
        <w:t xml:space="preserve">  </w:t>
      </w:r>
      <w:r w:rsidR="006A6A9C">
        <w:rPr>
          <w:lang w:val="en-US"/>
        </w:rPr>
        <w:t>Did you sleep long last Sunday?</w:t>
      </w:r>
    </w:p>
    <w:p w14:paraId="1E540AC1" w14:textId="5013E789" w:rsidR="00030F98" w:rsidRDefault="00030F98">
      <w:pPr>
        <w:rPr>
          <w:lang w:val="en-US"/>
        </w:rPr>
      </w:pPr>
      <w:r>
        <w:rPr>
          <w:lang w:val="en-US"/>
        </w:rPr>
        <w:t xml:space="preserve">Last year Bob didn’t </w:t>
      </w:r>
      <w:r w:rsidR="00A85D16">
        <w:rPr>
          <w:lang w:val="en-US"/>
        </w:rPr>
        <w:t xml:space="preserve">finish </w:t>
      </w:r>
      <w:r>
        <w:rPr>
          <w:lang w:val="en-US"/>
        </w:rPr>
        <w:t xml:space="preserve">the </w:t>
      </w:r>
      <w:r w:rsidR="00A85D16">
        <w:rPr>
          <w:lang w:val="en-US"/>
        </w:rPr>
        <w:t>college</w:t>
      </w:r>
      <w:r>
        <w:rPr>
          <w:lang w:val="en-US"/>
        </w:rPr>
        <w:t>.</w:t>
      </w:r>
    </w:p>
    <w:p w14:paraId="26A646EA" w14:textId="53FB582C" w:rsidR="00E42E82" w:rsidRDefault="00E42E82">
      <w:pPr>
        <w:rPr>
          <w:lang w:val="en-US"/>
        </w:rPr>
      </w:pPr>
    </w:p>
    <w:p w14:paraId="6C726FAA" w14:textId="19FC3DDB" w:rsidR="00E42E82" w:rsidRPr="00E42E82" w:rsidRDefault="00E42E82">
      <w:pPr>
        <w:rPr>
          <w:lang w:val="en-US"/>
        </w:rPr>
      </w:pPr>
      <w:r w:rsidRPr="00E42E82">
        <w:rPr>
          <w:lang w:val="en-US"/>
        </w:rPr>
        <w:t>Electronics is a field of engineering and applied physics dealing with the design and application of electronic circuits. The operation of circuits de</w:t>
      </w:r>
      <w:r w:rsidRPr="00E42E82">
        <w:rPr>
          <w:lang w:val="en-US"/>
        </w:rPr>
        <w:softHyphen/>
        <w:t>pends on the flow of electrons for generation, transmission, reception, and storage of information.</w:t>
      </w:r>
    </w:p>
    <w:p w14:paraId="69CD4C98" w14:textId="7CDDA976" w:rsidR="00E42E82" w:rsidRDefault="00E42E82">
      <w:pPr>
        <w:rPr>
          <w:lang w:val="en-US"/>
        </w:rPr>
      </w:pPr>
      <w:r w:rsidRPr="00E42E82">
        <w:rPr>
          <w:lang w:val="en-US"/>
        </w:rPr>
        <w:t>Electronic devices are widely used in scientific research and industrial designing, they control the work of plants and power stations, calculate the trajectories of spaceships and help the people discover new phenomena of nature.</w:t>
      </w:r>
    </w:p>
    <w:p w14:paraId="5EBB08D4" w14:textId="07849AFF" w:rsidR="00E42E82" w:rsidRDefault="00E42E82">
      <w:pPr>
        <w:rPr>
          <w:lang w:val="en-US"/>
        </w:rPr>
      </w:pPr>
      <w:r w:rsidRPr="00E42E82">
        <w:rPr>
          <w:lang w:val="en-US"/>
        </w:rPr>
        <w:t>The invention of vacuum tubes at the beginning of the 20th century was</w:t>
      </w:r>
    </w:p>
    <w:p w14:paraId="053AE7F4" w14:textId="74327EDE" w:rsidR="00E42E82" w:rsidRDefault="00E42E82">
      <w:pPr>
        <w:rPr>
          <w:lang w:val="en-US"/>
        </w:rPr>
      </w:pPr>
      <w:r w:rsidRPr="00E42E82">
        <w:rPr>
          <w:lang w:val="en-US"/>
        </w:rPr>
        <w:t>Vacuum tubes assisted in manipulation of signals.</w:t>
      </w:r>
    </w:p>
    <w:p w14:paraId="5039F9C4" w14:textId="44926918" w:rsidR="00E42E82" w:rsidRDefault="00E42E82">
      <w:pPr>
        <w:rPr>
          <w:lang w:val="en-US"/>
        </w:rPr>
      </w:pPr>
      <w:r w:rsidRPr="00E42E82">
        <w:rPr>
          <w:lang w:val="en-US"/>
        </w:rPr>
        <w:t>The development of a large variety of tubes designed for specialized functions made possible the progress in radio communication technology</w:t>
      </w:r>
      <w:r>
        <w:rPr>
          <w:lang w:val="en-US"/>
        </w:rPr>
        <w:t>.</w:t>
      </w:r>
    </w:p>
    <w:p w14:paraId="3FD687E6" w14:textId="01B9ED90" w:rsidR="00E42E82" w:rsidRDefault="00E42E82">
      <w:pPr>
        <w:rPr>
          <w:lang w:val="en-US"/>
        </w:rPr>
      </w:pPr>
      <w:r>
        <w:rPr>
          <w:lang w:val="en-US"/>
        </w:rPr>
        <w:t>I</w:t>
      </w:r>
      <w:r w:rsidRPr="00E42E82">
        <w:rPr>
          <w:lang w:val="en-US"/>
        </w:rPr>
        <w:t xml:space="preserve">n 1948 </w:t>
      </w:r>
      <w:r>
        <w:rPr>
          <w:lang w:val="en-US"/>
        </w:rPr>
        <w:t>t</w:t>
      </w:r>
      <w:r w:rsidRPr="00E42E82">
        <w:rPr>
          <w:lang w:val="en-US"/>
        </w:rPr>
        <w:t xml:space="preserve">he transistor </w:t>
      </w:r>
      <w:r>
        <w:rPr>
          <w:lang w:val="en-US"/>
        </w:rPr>
        <w:t xml:space="preserve">was </w:t>
      </w:r>
      <w:r w:rsidRPr="00E42E82">
        <w:rPr>
          <w:lang w:val="en-US"/>
        </w:rPr>
        <w:t>invented</w:t>
      </w:r>
      <w:r>
        <w:rPr>
          <w:lang w:val="en-US"/>
        </w:rPr>
        <w:t>.</w:t>
      </w:r>
    </w:p>
    <w:p w14:paraId="54DB60F0" w14:textId="5A81D705" w:rsidR="00E42E82" w:rsidRDefault="00E42E82">
      <w:pPr>
        <w:rPr>
          <w:lang w:val="en-US"/>
        </w:rPr>
      </w:pPr>
      <w:r w:rsidRPr="00E42E82">
        <w:rPr>
          <w:lang w:val="en-US"/>
        </w:rPr>
        <w:t>The transistor, a small piece of a semiconductor with three electrodes</w:t>
      </w:r>
      <w:r>
        <w:rPr>
          <w:lang w:val="en-US"/>
        </w:rPr>
        <w:t>.</w:t>
      </w:r>
    </w:p>
    <w:p w14:paraId="4222B255" w14:textId="6FBAB83C" w:rsidR="00E42E82" w:rsidRDefault="00E42E82">
      <w:pPr>
        <w:rPr>
          <w:lang w:val="en-US"/>
        </w:rPr>
      </w:pPr>
      <w:r w:rsidRPr="00E42E82">
        <w:rPr>
          <w:lang w:val="en-US"/>
        </w:rPr>
        <w:t>It provided the same functions as the vacuum tube but at reduced weight, cost, power consumption, and with high reliability.</w:t>
      </w:r>
    </w:p>
    <w:p w14:paraId="693AD82B" w14:textId="6921628F" w:rsidR="00E42E82" w:rsidRDefault="00E42E82">
      <w:pPr>
        <w:rPr>
          <w:lang w:val="en-US"/>
        </w:rPr>
      </w:pPr>
      <w:r w:rsidRPr="00E42E82">
        <w:rPr>
          <w:lang w:val="en-US"/>
        </w:rPr>
        <w:t xml:space="preserve">The progress in semiconductor technology led to the development of </w:t>
      </w:r>
      <w:r w:rsidRPr="00E42E82">
        <w:rPr>
          <w:i/>
          <w:lang w:val="en-US"/>
        </w:rPr>
        <w:t>the integrated circuit (IC), which was discovered due to the efforts of John Kilby in 1958.</w:t>
      </w:r>
    </w:p>
    <w:p w14:paraId="40CEFC77" w14:textId="4B286AE0" w:rsidR="00E42E82" w:rsidRDefault="00E42E82">
      <w:pPr>
        <w:rPr>
          <w:lang w:val="en-US"/>
        </w:rPr>
      </w:pPr>
      <w:r w:rsidRPr="00E42E82">
        <w:rPr>
          <w:lang w:val="en-US"/>
        </w:rPr>
        <w:t>There appeared a new field of science — integrated electronics.</w:t>
      </w:r>
    </w:p>
    <w:p w14:paraId="6898E87E" w14:textId="66D7473C" w:rsidR="00E42E82" w:rsidRDefault="00E42E82">
      <w:pPr>
        <w:rPr>
          <w:lang w:val="en-US"/>
        </w:rPr>
      </w:pPr>
      <w:r w:rsidRPr="00E42E82">
        <w:rPr>
          <w:lang w:val="en-US"/>
        </w:rPr>
        <w:t>Instead of making, testing, and assembling discrete components on a chip one at a time, large groupings of these components were made all at a time.</w:t>
      </w:r>
    </w:p>
    <w:p w14:paraId="6BD4B298" w14:textId="313D3519" w:rsidR="00E42E82" w:rsidRDefault="00E42E82">
      <w:pPr>
        <w:rPr>
          <w:lang w:val="en-US"/>
        </w:rPr>
      </w:pPr>
      <w:proofErr w:type="spellStart"/>
      <w:r w:rsidRPr="00E42E82">
        <w:rPr>
          <w:lang w:val="en-US"/>
        </w:rPr>
        <w:t>IC</w:t>
      </w:r>
      <w:r>
        <w:rPr>
          <w:lang w:val="en-US"/>
        </w:rPr>
        <w:t>es</w:t>
      </w:r>
      <w:proofErr w:type="spellEnd"/>
      <w:r w:rsidRPr="00E42E82">
        <w:rPr>
          <w:lang w:val="en-US"/>
        </w:rPr>
        <w:t xml:space="preserve"> reduced the size of devices, lowered manufacturing costs, and they provided high speed and increased reliability.</w:t>
      </w:r>
    </w:p>
    <w:p w14:paraId="142AC5EB" w14:textId="77777777" w:rsidR="005C29FA" w:rsidRPr="00E42E82" w:rsidRDefault="005C29FA">
      <w:pPr>
        <w:rPr>
          <w:lang w:val="en-US"/>
        </w:rPr>
      </w:pPr>
    </w:p>
    <w:sectPr w:rsidR="005C29FA" w:rsidRPr="00E42E82">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MTA1NTEyMTc3MjZS0lEKTi0uzszPAykwqgUAkgi+EiwAAAA="/>
  </w:docVars>
  <w:rsids>
    <w:rsidRoot w:val="006146FC"/>
    <w:rsid w:val="00030F98"/>
    <w:rsid w:val="0009133E"/>
    <w:rsid w:val="00294F73"/>
    <w:rsid w:val="003B36F0"/>
    <w:rsid w:val="00497412"/>
    <w:rsid w:val="004E059C"/>
    <w:rsid w:val="005C29FA"/>
    <w:rsid w:val="005D1186"/>
    <w:rsid w:val="006146FC"/>
    <w:rsid w:val="006A6A9C"/>
    <w:rsid w:val="00841556"/>
    <w:rsid w:val="00931E1E"/>
    <w:rsid w:val="00971493"/>
    <w:rsid w:val="009F7A01"/>
    <w:rsid w:val="00A85D16"/>
    <w:rsid w:val="00AF063F"/>
    <w:rsid w:val="00AF7771"/>
    <w:rsid w:val="00DD4454"/>
    <w:rsid w:val="00E42E82"/>
    <w:rsid w:val="00EE12E4"/>
    <w:rsid w:val="00F53BE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3F343"/>
  <w15:chartTrackingRefBased/>
  <w15:docId w15:val="{A84EF8AE-7265-485E-8078-AEC775A20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29FA"/>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29FA"/>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2120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1</Pages>
  <Words>286</Words>
  <Characters>1636</Characters>
  <Application>Microsoft Office Word</Application>
  <DocSecurity>0</DocSecurity>
  <Lines>13</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7</cp:revision>
  <dcterms:created xsi:type="dcterms:W3CDTF">2019-02-12T08:45:00Z</dcterms:created>
  <dcterms:modified xsi:type="dcterms:W3CDTF">2020-10-10T14:08:00Z</dcterms:modified>
</cp:coreProperties>
</file>